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1" w:name="X866d9d966ed6e5509003dcc008989b8694fc249"/>
    <w:p>
      <w:pPr>
        <w:pStyle w:val="Heading1"/>
      </w:pPr>
      <w:r>
        <w:t xml:space="preserve">Internship Application Letter for Sales Executive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anchester, M1 5AH</w:t>
      </w:r>
      <w:r>
        <w:br/>
      </w:r>
      <w:r>
        <w:t xml:space="preserve">United Kingdom</w:t>
      </w:r>
    </w:p>
    <w:bookmarkStart w:id="20" w:name="X9f2f2e39bf9d605d57ae19f21241f8740956aea"/>
    <w:p>
      <w:pPr>
        <w:pStyle w:val="Heading2"/>
      </w:pPr>
      <w:r>
        <w:t xml:space="preserve">Subject: Application for Sales Executive Internship – United Kingdom Manchester</w:t>
      </w:r>
    </w:p>
    <w:p>
      <w:pPr>
        <w:pStyle w:val="FirstParagraph"/>
      </w:pPr>
      <w:r>
        <w:t xml:space="preserve">Dear Hiring Manager,</w:t>
      </w:r>
    </w:p>
    <w:p>
      <w:pPr>
        <w:pStyle w:val="BodyText"/>
      </w:pPr>
      <w:r>
        <w:t xml:space="preserve">I am writing with enthusiastic interest to express my application for the Sales Executive Internship position at [Company Name], as advertised on your careers portal and LinkedIn. As a dedicated and results-driven marketing student currently completing my final year at the University of Manchester, I am deeply inspired by [Company Name]'s reputation as a dynamic force within the United Kingdom Manchester business landscape. This Internship Application Letter serves to articulate my profound alignment with your sales objectives and my unwavering commitment to contributing meaningfully to your team in the vibrant heart of Greater Manchester.</w:t>
      </w:r>
    </w:p>
    <w:p>
      <w:pPr>
        <w:pStyle w:val="BodyText"/>
      </w:pPr>
      <w:r>
        <w:t xml:space="preserve">My academic journey at the University of Manchester has been meticulously structured around developing a robust foundation in commercial strategy, consumer behaviour analysis, and relationship-driven sales methodologies. Modules such as 'B2B Sales Dynamics', 'Digital Marketing Communications', and 'Market Research for Sales' have equipped me with theoretical frameworks directly applicable to the Sales Executive role. Crucially, I have actively sought opportunities to immerse myself within the specific context of Manchester's diverse economic ecosystem – a city renowned for its entrepreneurial spirit and thriving retail, technology, and professional services sectors. For instance, my recent university project involved conducting market analysis on emerging sustainable fashion brands operating across United Kingdom Manchester city centre, where I developed a sales funnel strategy targeting Gen Z consumers. This experience underscored my understanding that successful sales in Manchester demand cultural awareness as much as technical skill.</w:t>
      </w:r>
    </w:p>
    <w:p>
      <w:pPr>
        <w:pStyle w:val="BodyText"/>
      </w:pPr>
      <w:r>
        <w:t xml:space="preserve">My practical experience further solidifies my readiness for this Sales Executive Internship. As a part-time Sales Assistant at 'Northern Retail Hub' (a prominent Manchester-based independent retail chain), I consistently exceeded monthly targets by 15-20% through proactive customer engagement and effective use of CRM tools like Salesforce. I mastered the art of identifying unmet customer needs during high-traffic periods on Oxford Road, transforming casual browsers into loyal clients – a skill directly transferable to the fast-paced Manchester market. Furthermore, my role required collaborating with local suppliers across Greater Manchester, honing my negotiation abilities and deepening my appreciation for the interconnectedness of regional business networks. I understand that succeeding as a Sales Executive in United Kingdom Manchester isn't just about closing deals; it's about becoming an integral part of the community's commercial fabric.</w:t>
      </w:r>
    </w:p>
    <w:p>
      <w:pPr>
        <w:pStyle w:val="BodyText"/>
      </w:pPr>
      <w:r>
        <w:t xml:space="preserve">What particularly excites me about this Internship Application is [Company Name]'s commitment to innovative sales strategies within the Manchester business community. I have closely followed your recent campaign 'Growing Together: Manchester Business Network', which resonated deeply with my belief in collaborative local growth. Your focus on leveraging digital tools for personalised customer journeys aligns perfectly with my proficiency in data analytics (using Excel and basic Tableau) and social selling techniques – skills I actively developed through the University's 'Digital Sales Bootcamp'. I am eager to apply these within your established framework, learning from Manchester's top sales professionals while contributing fresh perspectives on digital engagement for the UK market.</w:t>
      </w:r>
    </w:p>
    <w:p>
      <w:pPr>
        <w:pStyle w:val="BodyText"/>
      </w:pPr>
      <w:r>
        <w:t xml:space="preserve">I possess the essential attributes for a successful Sales Executive Intern: exceptional communication skills honed through university debating society and client presentations; resilience demonstrated during high-pressure retail seasons in Manchester's bustling city centre; and an authentic passion for building genuine customer relationships. I thrive in environments that demand adaptability – a quality vital given Manchester's rapidly evolving commercial climate, from the growth of the Northern Powerhouse to the influx of new tech startups in MediaCityUK. My understanding of local market nuances, such as navigating seasonal fluctuations at Deansgate markets or understanding cultural preferences across Manchester's diverse neighbourhoods like Ancoats and Fallowfield, ensures I can hit the ground running.</w:t>
      </w:r>
    </w:p>
    <w:p>
      <w:pPr>
        <w:pStyle w:val="BodyText"/>
      </w:pPr>
      <w:r>
        <w:t xml:space="preserve">My ambition extends beyond merely securing a position; I seek to become a valuable long-term asset to [Company Name] as it continues to shape its sales strategy within the United Kingdom Manchester market. This Internship Application Letter is not just an application – it’s my promise of dedication. I am prepared to immerse myself in your sales processes, absorb every lesson offered by your team, and actively contribute to Manchester's thriving business community from day one. I am confident that my proactive attitude, local market understanding, and genuine enthusiasm for the sales profession make me an ideal candidate for this Sales Executive Internship.</w:t>
      </w:r>
    </w:p>
    <w:p>
      <w:pPr>
        <w:pStyle w:val="BodyText"/>
      </w:pPr>
      <w:r>
        <w:t xml:space="preserve">I would be honoured to discuss how my skills in customer engagement, data-driven selling, and Manchester-centric market awareness can benefit [Company Name]. I am available for an interview at your earliest convenience and have attached my CV for your detailed review. Thank you for considering my application – I look forward to the possibility of contributing to [Company Name]'s continued success within the dynamic business environment of United Kingdom Manchester.</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23T13:30:09Z</dcterms:created>
  <dcterms:modified xsi:type="dcterms:W3CDTF">2026-07-23T13:30:09Z</dcterms:modified>
</cp:coreProperties>
</file>

<file path=docProps/custom.xml><?xml version="1.0" encoding="utf-8"?>
<Properties xmlns="http://schemas.openxmlformats.org/officeDocument/2006/custom-properties" xmlns:vt="http://schemas.openxmlformats.org/officeDocument/2006/docPropsVTypes"/>
</file>